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w Knigh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nigh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6 Lincoln Drive Glencoe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night.andrew@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71581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drina Knigh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